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São Paulo, Brazil</w:t>
      </w:r>
    </w:p>
    <w:p>
      <w:pPr>
        <w:pStyle w:val="BodyText"/>
      </w:pPr>
      <w:r>
        <w:t xml:space="preserve">Dear Hiring Manager,</w:t>
      </w:r>
    </w:p>
    <w:p>
      <w:pPr>
        <w:pStyle w:val="BodyText"/>
      </w:pPr>
      <w:r>
        <w:t xml:space="preserve">I am writing to express my enthusiasm for the UX/UI Designer position at [Company Name], located in Brazil São Paulo. As a passionate and experienced professional in the field of user experience and user interface design, I am eager to contribute my skills and creativity to your team. With a deep understanding of the unique challenges and opportunities present in the Brazilian market, I am confident that my background aligns perfectly with your needs.</w:t>
      </w:r>
    </w:p>
    <w:bookmarkStart w:id="20" w:name="why-uxui-designer"/>
    <w:p>
      <w:pPr>
        <w:pStyle w:val="Heading2"/>
      </w:pPr>
      <w:r>
        <w:t xml:space="preserve">Why UX/UI Designer?</w:t>
      </w:r>
    </w:p>
    <w:p>
      <w:pPr>
        <w:pStyle w:val="FirstParagraph"/>
      </w:pPr>
      <w:r>
        <w:t xml:space="preserve">The role of a UX/UI Designer is not merely about creating aesthetically pleasing interfaces; it is about crafting meaningful experiences that resonate with users. In Brazil São Paulo, where the tech landscape is rapidly evolving and competition is fierce, the ability to design intuitive and culturally relevant digital products has never been more critical. As a UX/UI Designer, I have dedicated my career to bridging the gap between technology and human behavior, ensuring that every interaction is seamless, engaging, and purposeful.</w:t>
      </w:r>
    </w:p>
    <w:p>
      <w:pPr>
        <w:pStyle w:val="BodyText"/>
      </w:pPr>
      <w:r>
        <w:t xml:space="preserve">Throughout my career as a UX/UI Designer, I have worked on projects that span various industries, including e-commerce platforms for Brazilian startups and mobile applications tailored to the local market. My approach combines rigorous user research with innovative design thinking to create solutions that not only meet business objectives but also elevate the user experience. For instance, in my previous role at [Previous Company], I led the redesign of a popular fintech app, which resulted in a 30% increase in user engagement and a 20% reduction in customer support queries.</w:t>
      </w:r>
    </w:p>
    <w:bookmarkEnd w:id="20"/>
    <w:bookmarkStart w:id="21" w:name="understanding-brazil-são-paulo"/>
    <w:p>
      <w:pPr>
        <w:pStyle w:val="Heading2"/>
      </w:pPr>
      <w:r>
        <w:t xml:space="preserve">Understanding Brazil São Paulo</w:t>
      </w:r>
    </w:p>
    <w:p>
      <w:pPr>
        <w:pStyle w:val="FirstParagraph"/>
      </w:pPr>
      <w:r>
        <w:t xml:space="preserve">Brazil São Paulo is a vibrant hub of innovation and creativity, home to some of the most dynamic tech companies and startups. The city's diverse population and fast-paced environment demand a nuanced understanding of user behavior, cultural context, and local preferences. As a UX/UI Designer with experience in this region, I have developed an acute awareness of these factors. I recognize that designing for Brazil requires more than just visual appeal; it involves deep empathy for the user’s needs, habits, and expectations.</w:t>
      </w:r>
    </w:p>
    <w:p>
      <w:pPr>
        <w:pStyle w:val="BodyText"/>
      </w:pPr>
      <w:r>
        <w:t xml:space="preserve">One of the key aspects of working in Brazil São Paulo is the importance of localizing digital experiences. For example, when designing a mobile application for a Brazilian e-commerce platform, I incorporated features such as multi-language support and culturally relevant imagery to ensure accessibility and relatability for users across different demographics. This approach not only enhanced user satisfaction but also contributed to the brand’s growth in a competitive market.</w:t>
      </w:r>
    </w:p>
    <w:bookmarkEnd w:id="21"/>
    <w:bookmarkStart w:id="22" w:name="skills-and-expertise"/>
    <w:p>
      <w:pPr>
        <w:pStyle w:val="Heading2"/>
      </w:pPr>
      <w:r>
        <w:t xml:space="preserve">Skills and Expertise</w:t>
      </w:r>
    </w:p>
    <w:p>
      <w:pPr>
        <w:pStyle w:val="FirstParagraph"/>
      </w:pPr>
      <w:r>
        <w:t xml:space="preserve">As a UX/UI Designer, I possess a robust skill set that includes proficiency in design tools such as Figma, Adobe XD, and Sketch. My ability to create wireframes, prototypes, and high-fidelity mockups enables me to translate complex ideas into user-friendly interfaces. Additionally, I have a strong foundation in user research methodologies, including usability testing and persona development. This allows me to gather valuable insights that inform every design decision.</w:t>
      </w:r>
    </w:p>
    <w:p>
      <w:pPr>
        <w:pStyle w:val="BodyText"/>
      </w:pPr>
      <w:r>
        <w:t xml:space="preserve">Collaboration is another cornerstone of my work as a UX/UI Designer. I thrive in cross-functional teams, working closely with developers, product managers, and stakeholders to ensure that the final product aligns with both business goals and user needs. My communication skills enable me to articulate design concepts clearly and advocate for the user’s perspective throughout the development process.</w:t>
      </w:r>
    </w:p>
    <w:bookmarkEnd w:id="22"/>
    <w:bookmarkStart w:id="23" w:name="why-company-name"/>
    <w:p>
      <w:pPr>
        <w:pStyle w:val="Heading2"/>
      </w:pPr>
      <w:r>
        <w:t xml:space="preserve">Why [Company Name]?</w:t>
      </w:r>
    </w:p>
    <w:p>
      <w:pPr>
        <w:pStyle w:val="FirstParagraph"/>
      </w:pPr>
      <w:r>
        <w:t xml:space="preserve">I am particularly drawn to [Company Name] because of its reputation as a leader in [specific industry or service]. Your commitment to innovation and user-centric design resonates with my professional values. In Brazil São Paulo, where the demand for high-quality digital experiences is growing, I believe your company is uniquely positioned to make a significant impact. I am excited about the opportunity to contribute to this mission and help shape the future of technology in this dynamic region.</w:t>
      </w:r>
    </w:p>
    <w:p>
      <w:pPr>
        <w:pStyle w:val="BodyText"/>
      </w:pPr>
      <w:r>
        <w:t xml:space="preserve">Moreover, I admire how [Company Name] has successfully navigated the complexities of the Brazilian market. By understanding local challenges and leveraging cutting-edge design solutions, your company has set a benchmark for excellence. As a UX/UI Designer with a passion for creating impactful digital experiences, I am eager to collaborate with your team to continue this legacy of innovation.</w:t>
      </w:r>
    </w:p>
    <w:bookmarkEnd w:id="23"/>
    <w:bookmarkStart w:id="24" w:name="conclusion"/>
    <w:p>
      <w:pPr>
        <w:pStyle w:val="Heading2"/>
      </w:pPr>
      <w:r>
        <w:t xml:space="preserve">Conclusion</w:t>
      </w:r>
    </w:p>
    <w:p>
      <w:pPr>
        <w:pStyle w:val="FirstParagraph"/>
      </w:pPr>
      <w:r>
        <w:t xml:space="preserve">In conclusion, I am confident that my expertise as a UX/UI Designer, combined with my understanding of the Brazil São Paulo market, makes me a strong candidate for this role. I am enthusiastic about the opportunity to contribute to [Company Name]’s continued success and to help drive meaningful user experiences that resonate with audiences across Brazil.</w:t>
      </w:r>
    </w:p>
    <w:p>
      <w:pPr>
        <w:pStyle w:val="BodyText"/>
      </w:pPr>
      <w:r>
        <w:t xml:space="preserve">Thank you for considering my application. I would welcome the chance to discuss how my background and skills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r>
        <w:br/>
      </w:r>
      <w:r>
        <w:t xml:space="preserve">UX/UI Designer</w:t>
      </w:r>
      <w:r>
        <w:br/>
      </w:r>
      <w:r>
        <w:t xml:space="preserve">[Your Websit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cp:keywords/>
  <dcterms:created xsi:type="dcterms:W3CDTF">2026-07-24T09:10:18Z</dcterms:created>
  <dcterms:modified xsi:type="dcterms:W3CDTF">2026-07-24T09:10:18Z</dcterms:modified>
</cp:coreProperties>
</file>

<file path=docProps/custom.xml><?xml version="1.0" encoding="utf-8"?>
<Properties xmlns="http://schemas.openxmlformats.org/officeDocument/2006/custom-properties" xmlns:vt="http://schemas.openxmlformats.org/officeDocument/2006/docPropsVTypes"/>
</file>